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x1"/>
    <w:p>
      <w:pPr>
        <w:pStyle w:val="Heading1"/>
      </w:pPr>
      <w:r>
        <w:t xml:space="preserve">EX1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except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Except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untime_erro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TestExce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normal program terminatio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Test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Exceptio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stexcep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te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estexcep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a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1260763"/>
            <wp:effectExtent b="0" l="0" r="0" t="0"/>
            <wp:docPr descr="image-20210525133308945" title="" id="1" name="Picture"/>
            <a:graphic>
              <a:graphicData uri="http://schemas.openxmlformats.org/drawingml/2006/picture">
                <pic:pic>
                  <pic:nvPicPr>
                    <pic:cNvPr descr="E:\20-21-2\%E7%A8%8B%E5%BA%8F%E8%AE%BE%E8%AE%A1\%E5%AE%9E%E9%AA%8C\%E5%AE%9E%E9%AA%8C7\image-20210525133308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525133308945</w:t>
      </w:r>
    </w:p>
    <w:bookmarkEnd w:id="21"/>
    <w:bookmarkStart w:id="23" w:name="ex2"/>
    <w:p>
      <w:pPr>
        <w:pStyle w:val="Heading1"/>
      </w:pPr>
      <w:r>
        <w:t xml:space="preserve">EX2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except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te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It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onstructor call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 exception was throw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destructor call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tem item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tem item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tem item3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ntime_error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xcep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xcep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a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1541666"/>
            <wp:effectExtent b="0" l="0" r="0" t="0"/>
            <wp:docPr descr="image-20210525133432034" title="" id="1" name="Picture"/>
            <a:graphic>
              <a:graphicData uri="http://schemas.openxmlformats.org/drawingml/2006/picture">
                <pic:pic>
                  <pic:nvPicPr>
                    <pic:cNvPr descr="E:\20-21-2\%E7%A8%8B%E5%BA%8F%E8%AE%BE%E8%AE%A1\%E5%AE%9E%E9%AA%8C\%E5%AE%9E%E9%AA%8C7\image-20210525133432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525133432034</w:t>
      </w:r>
    </w:p>
    <w:bookmarkEnd w:id="23"/>
    <w:bookmarkStart w:id="25" w:name="ex3"/>
    <w:p>
      <w:pPr>
        <w:pStyle w:val="Heading1"/>
      </w:pPr>
      <w:r>
        <w:t xml:space="preserve">EX3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except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Except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untime_erro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TestExce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normal program terminatio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Test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Exception </w:t>
      </w:r>
      <w:r>
        <w:rPr>
          <w:rStyle w:val="OperatorTok"/>
        </w:rPr>
        <w:t xml:space="preserve">&amp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ption caught in function g(). Rethrowing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Exception </w:t>
      </w:r>
      <w:r>
        <w:rPr>
          <w:rStyle w:val="OperatorTok"/>
        </w:rPr>
        <w:t xml:space="preserve">&amp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ption caught in function main()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925931"/>
            <wp:effectExtent b="0" l="0" r="0" t="0"/>
            <wp:docPr descr="image-20210525133549787" title="" id="1" name="Picture"/>
            <a:graphic>
              <a:graphicData uri="http://schemas.openxmlformats.org/drawingml/2006/picture">
                <pic:pic>
                  <pic:nvPicPr>
                    <pic:cNvPr descr="E:\20-21-2\%E7%A8%8B%E5%BA%8F%E8%AE%BE%E8%AE%A1\%E5%AE%9E%E9%AA%8C\%E5%AE%9E%E9%AA%8C7\image-20210525133549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525133549787</w:t>
      </w:r>
    </w:p>
    <w:bookmarkEnd w:id="25"/>
    <w:bookmarkStart w:id="27" w:name="ex4"/>
    <w:p>
      <w:pPr>
        <w:pStyle w:val="Heading1"/>
      </w:pPr>
      <w:r>
        <w:t xml:space="preserve">EX4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excep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Except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untime_erro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Test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Tes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Exceptio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Exceptio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 main: Caught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754392"/>
            <wp:effectExtent b="0" l="0" r="0" t="0"/>
            <wp:docPr descr="image-20210525133702850" title="" id="1" name="Picture"/>
            <a:graphic>
              <a:graphicData uri="http://schemas.openxmlformats.org/drawingml/2006/picture">
                <pic:pic>
                  <pic:nvPicPr>
                    <pic:cNvPr descr="E:\20-21-2\%E7%A8%8B%E5%BA%8F%E8%AE%BE%E8%AE%A1\%E5%AE%9E%E9%AA%8C\%E5%AE%9E%E9%AA%8C7\image-20210525133702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525133702850</w:t>
      </w:r>
    </w:p>
    <w:p>
      <w:pPr>
        <w:pStyle w:val="BodyText"/>
      </w:pP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05:45:54Z</dcterms:created>
  <dcterms:modified xsi:type="dcterms:W3CDTF">2021-05-25T05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